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9AF9B" w14:textId="77777777" w:rsidR="00E50FEC" w:rsidRPr="00A76979" w:rsidRDefault="00E50FEC" w:rsidP="00AB6F3B">
      <w:pPr>
        <w:rPr>
          <w:rFonts w:ascii="Times New Roman" w:hAnsi="Times New Roman" w:cs="Times New Roman"/>
          <w:sz w:val="22"/>
        </w:rPr>
      </w:pPr>
      <w:r w:rsidRPr="00A76979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61B17B3A" wp14:editId="70D15D6C">
            <wp:extent cx="5718048" cy="4166616"/>
            <wp:effectExtent l="0" t="0" r="0" b="5715"/>
            <wp:docPr id="3" name="그림 2">
              <a:extLst xmlns:a="http://schemas.openxmlformats.org/drawingml/2006/main">
                <a:ext uri="{FF2B5EF4-FFF2-40B4-BE49-F238E27FC236}">
                  <a16:creationId xmlns:a16="http://schemas.microsoft.com/office/drawing/2014/main" id="{8086AE82-EC2F-4264-B1CE-D4BEF4A897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>
                      <a:extLst>
                        <a:ext uri="{FF2B5EF4-FFF2-40B4-BE49-F238E27FC236}">
                          <a16:creationId xmlns:a16="http://schemas.microsoft.com/office/drawing/2014/main" id="{8086AE82-EC2F-4264-B1CE-D4BEF4A897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8048" cy="4166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2B875" w14:textId="77777777" w:rsidR="00E50FEC" w:rsidRPr="00A76979" w:rsidRDefault="00E50FEC" w:rsidP="00AB6F3B">
      <w:pPr>
        <w:rPr>
          <w:rFonts w:ascii="Times New Roman" w:hAnsi="Times New Roman" w:cs="Times New Roman"/>
          <w:sz w:val="22"/>
        </w:rPr>
      </w:pPr>
    </w:p>
    <w:p w14:paraId="40679AFC" w14:textId="5B5732C8" w:rsidR="007727C8" w:rsidRPr="00CD3D94" w:rsidRDefault="00E50FEC" w:rsidP="00CD3D94">
      <w:pPr>
        <w:rPr>
          <w:rFonts w:ascii="Times New Roman" w:hAnsi="Times New Roman" w:cs="Times New Roman" w:hint="eastAsia"/>
        </w:rPr>
      </w:pPr>
      <w:r w:rsidRPr="00A76979">
        <w:rPr>
          <w:rFonts w:ascii="Times New Roman" w:hAnsi="Times New Roman" w:cs="Times New Roman"/>
          <w:sz w:val="22"/>
        </w:rPr>
        <w:t xml:space="preserve">Supplementary </w:t>
      </w:r>
      <w:r w:rsidRPr="00A76979">
        <w:rPr>
          <w:rFonts w:ascii="Times New Roman" w:hAnsi="Times New Roman"/>
          <w:sz w:val="22"/>
        </w:rPr>
        <w:t xml:space="preserve">Material </w:t>
      </w:r>
      <w:r w:rsidRPr="00A76979">
        <w:rPr>
          <w:rFonts w:ascii="Times New Roman" w:hAnsi="Times New Roman" w:cs="Times New Roman"/>
          <w:sz w:val="22"/>
        </w:rPr>
        <w:t>1. Study scheme, and categorization of change patterns in regular exercise behavior (</w:t>
      </w:r>
      <w:proofErr w:type="spellStart"/>
      <w:r w:rsidRPr="00A76979">
        <w:rPr>
          <w:rFonts w:ascii="Times New Roman" w:hAnsi="Times New Roman" w:cs="Times New Roman"/>
          <w:sz w:val="22"/>
        </w:rPr>
        <w:t>Ansan</w:t>
      </w:r>
      <w:r w:rsidR="00473773">
        <w:rPr>
          <w:rFonts w:ascii="Times New Roman" w:hAnsi="Times New Roman" w:cs="Times New Roman"/>
          <w:sz w:val="22"/>
        </w:rPr>
        <w:t>-</w:t>
      </w:r>
      <w:r w:rsidRPr="00A76979">
        <w:rPr>
          <w:rFonts w:ascii="Times New Roman" w:hAnsi="Times New Roman" w:cs="Times New Roman"/>
          <w:sz w:val="22"/>
        </w:rPr>
        <w:t>Ansung</w:t>
      </w:r>
      <w:proofErr w:type="spellEnd"/>
      <w:r w:rsidRPr="00A76979">
        <w:rPr>
          <w:rFonts w:ascii="Times New Roman" w:hAnsi="Times New Roman" w:cs="Times New Roman"/>
          <w:sz w:val="22"/>
        </w:rPr>
        <w:t xml:space="preserve"> cohort study</w:t>
      </w:r>
    </w:p>
    <w:sectPr w:rsidR="007727C8" w:rsidRPr="00CD3D94" w:rsidSect="00CD3D9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068A4" w14:textId="77777777" w:rsidR="00166D7E" w:rsidRDefault="00166D7E" w:rsidP="005810A8">
      <w:pPr>
        <w:spacing w:after="0" w:line="240" w:lineRule="auto"/>
      </w:pPr>
      <w:r>
        <w:separator/>
      </w:r>
    </w:p>
  </w:endnote>
  <w:endnote w:type="continuationSeparator" w:id="0">
    <w:p w14:paraId="13F927F6" w14:textId="77777777" w:rsidR="00166D7E" w:rsidRDefault="00166D7E" w:rsidP="005810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64BBE" w14:textId="77777777" w:rsidR="00166D7E" w:rsidRDefault="00166D7E" w:rsidP="005810A8">
      <w:pPr>
        <w:spacing w:after="0" w:line="240" w:lineRule="auto"/>
      </w:pPr>
      <w:r>
        <w:separator/>
      </w:r>
    </w:p>
  </w:footnote>
  <w:footnote w:type="continuationSeparator" w:id="0">
    <w:p w14:paraId="473D29E4" w14:textId="77777777" w:rsidR="00166D7E" w:rsidRDefault="00166D7E" w:rsidP="005810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DMyNjAxsjA1MjNT0lEKTi0uzszPAymwqAUAovf9XCwAAAA="/>
  </w:docVars>
  <w:rsids>
    <w:rsidRoot w:val="00AB6F3B"/>
    <w:rsid w:val="00003403"/>
    <w:rsid w:val="000130DD"/>
    <w:rsid w:val="00015B43"/>
    <w:rsid w:val="00016669"/>
    <w:rsid w:val="0002038A"/>
    <w:rsid w:val="00020864"/>
    <w:rsid w:val="00020F6E"/>
    <w:rsid w:val="00022075"/>
    <w:rsid w:val="000372AB"/>
    <w:rsid w:val="00037C07"/>
    <w:rsid w:val="00060F76"/>
    <w:rsid w:val="0006190B"/>
    <w:rsid w:val="00073FE9"/>
    <w:rsid w:val="0008233E"/>
    <w:rsid w:val="000876B1"/>
    <w:rsid w:val="00095985"/>
    <w:rsid w:val="000A3E42"/>
    <w:rsid w:val="000B338F"/>
    <w:rsid w:val="000B3839"/>
    <w:rsid w:val="000B7646"/>
    <w:rsid w:val="000C5FEC"/>
    <w:rsid w:val="000E1837"/>
    <w:rsid w:val="000E6E77"/>
    <w:rsid w:val="0011218A"/>
    <w:rsid w:val="001275EF"/>
    <w:rsid w:val="00137416"/>
    <w:rsid w:val="00142241"/>
    <w:rsid w:val="001434FA"/>
    <w:rsid w:val="00154E26"/>
    <w:rsid w:val="001568A8"/>
    <w:rsid w:val="00160BF0"/>
    <w:rsid w:val="001656C1"/>
    <w:rsid w:val="00166D7E"/>
    <w:rsid w:val="00170D60"/>
    <w:rsid w:val="00172DCA"/>
    <w:rsid w:val="00176D0E"/>
    <w:rsid w:val="00181F13"/>
    <w:rsid w:val="00190CB4"/>
    <w:rsid w:val="001C6F4F"/>
    <w:rsid w:val="001D5C3F"/>
    <w:rsid w:val="001D72F5"/>
    <w:rsid w:val="001E43DF"/>
    <w:rsid w:val="002003E2"/>
    <w:rsid w:val="00206EB2"/>
    <w:rsid w:val="00213CFC"/>
    <w:rsid w:val="002172B3"/>
    <w:rsid w:val="00223DF5"/>
    <w:rsid w:val="00233E1C"/>
    <w:rsid w:val="00243E88"/>
    <w:rsid w:val="00253ADC"/>
    <w:rsid w:val="002721FD"/>
    <w:rsid w:val="002816A0"/>
    <w:rsid w:val="00284DB9"/>
    <w:rsid w:val="00290EFB"/>
    <w:rsid w:val="00292AA8"/>
    <w:rsid w:val="00296FE9"/>
    <w:rsid w:val="002C0F9B"/>
    <w:rsid w:val="002D2649"/>
    <w:rsid w:val="002F17D9"/>
    <w:rsid w:val="003274D7"/>
    <w:rsid w:val="00341793"/>
    <w:rsid w:val="00343CDE"/>
    <w:rsid w:val="003813A7"/>
    <w:rsid w:val="003864D8"/>
    <w:rsid w:val="0039089C"/>
    <w:rsid w:val="00392F70"/>
    <w:rsid w:val="003B7327"/>
    <w:rsid w:val="003D38C0"/>
    <w:rsid w:val="003D5267"/>
    <w:rsid w:val="003E19F1"/>
    <w:rsid w:val="003E2C3C"/>
    <w:rsid w:val="00422E7B"/>
    <w:rsid w:val="00430B74"/>
    <w:rsid w:val="00432A2E"/>
    <w:rsid w:val="00434C2D"/>
    <w:rsid w:val="00446487"/>
    <w:rsid w:val="0046508F"/>
    <w:rsid w:val="004711ED"/>
    <w:rsid w:val="00473773"/>
    <w:rsid w:val="004936F1"/>
    <w:rsid w:val="00496F39"/>
    <w:rsid w:val="004A26BC"/>
    <w:rsid w:val="004B2773"/>
    <w:rsid w:val="004B59EC"/>
    <w:rsid w:val="004C1FF2"/>
    <w:rsid w:val="004C32D4"/>
    <w:rsid w:val="004C6101"/>
    <w:rsid w:val="004E463F"/>
    <w:rsid w:val="004E5E5B"/>
    <w:rsid w:val="004F22D6"/>
    <w:rsid w:val="00504B16"/>
    <w:rsid w:val="00511C26"/>
    <w:rsid w:val="0051568A"/>
    <w:rsid w:val="0052544B"/>
    <w:rsid w:val="0052715E"/>
    <w:rsid w:val="00531A93"/>
    <w:rsid w:val="005322CC"/>
    <w:rsid w:val="005338EE"/>
    <w:rsid w:val="00534CEA"/>
    <w:rsid w:val="005411C0"/>
    <w:rsid w:val="00542395"/>
    <w:rsid w:val="00553128"/>
    <w:rsid w:val="0055697E"/>
    <w:rsid w:val="0057541B"/>
    <w:rsid w:val="005810A8"/>
    <w:rsid w:val="005858D8"/>
    <w:rsid w:val="00586C85"/>
    <w:rsid w:val="005937C0"/>
    <w:rsid w:val="005A225B"/>
    <w:rsid w:val="005A5B74"/>
    <w:rsid w:val="005B1F98"/>
    <w:rsid w:val="005B3567"/>
    <w:rsid w:val="005B792D"/>
    <w:rsid w:val="005C4B12"/>
    <w:rsid w:val="005D220A"/>
    <w:rsid w:val="005D2657"/>
    <w:rsid w:val="005D27AC"/>
    <w:rsid w:val="005D6530"/>
    <w:rsid w:val="005E578E"/>
    <w:rsid w:val="005F4DC1"/>
    <w:rsid w:val="005F5453"/>
    <w:rsid w:val="0061418B"/>
    <w:rsid w:val="0061435C"/>
    <w:rsid w:val="00630064"/>
    <w:rsid w:val="00642373"/>
    <w:rsid w:val="0064403E"/>
    <w:rsid w:val="00646CED"/>
    <w:rsid w:val="00667D9E"/>
    <w:rsid w:val="006705F3"/>
    <w:rsid w:val="00690C31"/>
    <w:rsid w:val="006949C9"/>
    <w:rsid w:val="006B20C4"/>
    <w:rsid w:val="006B4558"/>
    <w:rsid w:val="006B7751"/>
    <w:rsid w:val="006C173A"/>
    <w:rsid w:val="006D3073"/>
    <w:rsid w:val="006D4A1B"/>
    <w:rsid w:val="006D4C98"/>
    <w:rsid w:val="006D563E"/>
    <w:rsid w:val="006F4BD2"/>
    <w:rsid w:val="007071DD"/>
    <w:rsid w:val="007104C6"/>
    <w:rsid w:val="00730124"/>
    <w:rsid w:val="00736678"/>
    <w:rsid w:val="007416F2"/>
    <w:rsid w:val="00756353"/>
    <w:rsid w:val="00772614"/>
    <w:rsid w:val="007727C8"/>
    <w:rsid w:val="00794219"/>
    <w:rsid w:val="007B1132"/>
    <w:rsid w:val="007B1943"/>
    <w:rsid w:val="007F02FD"/>
    <w:rsid w:val="00831B82"/>
    <w:rsid w:val="008415D1"/>
    <w:rsid w:val="00842BD9"/>
    <w:rsid w:val="00846B91"/>
    <w:rsid w:val="00874C92"/>
    <w:rsid w:val="00875A44"/>
    <w:rsid w:val="008820BE"/>
    <w:rsid w:val="00887CDF"/>
    <w:rsid w:val="008C4D90"/>
    <w:rsid w:val="008D3BEC"/>
    <w:rsid w:val="008D7197"/>
    <w:rsid w:val="008D7D6C"/>
    <w:rsid w:val="00932F42"/>
    <w:rsid w:val="00934016"/>
    <w:rsid w:val="00936D88"/>
    <w:rsid w:val="009469D9"/>
    <w:rsid w:val="0095269C"/>
    <w:rsid w:val="00967FA0"/>
    <w:rsid w:val="00972371"/>
    <w:rsid w:val="00976347"/>
    <w:rsid w:val="00990EBF"/>
    <w:rsid w:val="009A1782"/>
    <w:rsid w:val="009C59F5"/>
    <w:rsid w:val="009C7C76"/>
    <w:rsid w:val="009D2E5C"/>
    <w:rsid w:val="009D4CC3"/>
    <w:rsid w:val="009E393A"/>
    <w:rsid w:val="009E43DA"/>
    <w:rsid w:val="00A07DA5"/>
    <w:rsid w:val="00A12FE7"/>
    <w:rsid w:val="00A22F12"/>
    <w:rsid w:val="00A244F3"/>
    <w:rsid w:val="00A27A60"/>
    <w:rsid w:val="00A302C7"/>
    <w:rsid w:val="00A533F2"/>
    <w:rsid w:val="00A76573"/>
    <w:rsid w:val="00A76979"/>
    <w:rsid w:val="00A82E87"/>
    <w:rsid w:val="00A87FB6"/>
    <w:rsid w:val="00A95284"/>
    <w:rsid w:val="00A958AA"/>
    <w:rsid w:val="00AB5AB5"/>
    <w:rsid w:val="00AB6F3B"/>
    <w:rsid w:val="00AD3141"/>
    <w:rsid w:val="00B134DE"/>
    <w:rsid w:val="00B15DF6"/>
    <w:rsid w:val="00B1764D"/>
    <w:rsid w:val="00B22B8A"/>
    <w:rsid w:val="00B33AA5"/>
    <w:rsid w:val="00B4239E"/>
    <w:rsid w:val="00B50A55"/>
    <w:rsid w:val="00B52B8C"/>
    <w:rsid w:val="00B566A0"/>
    <w:rsid w:val="00B622BF"/>
    <w:rsid w:val="00B66C5B"/>
    <w:rsid w:val="00B76488"/>
    <w:rsid w:val="00B84A3B"/>
    <w:rsid w:val="00B85F9A"/>
    <w:rsid w:val="00B95F46"/>
    <w:rsid w:val="00C00AB8"/>
    <w:rsid w:val="00C01918"/>
    <w:rsid w:val="00C01926"/>
    <w:rsid w:val="00C12511"/>
    <w:rsid w:val="00C23818"/>
    <w:rsid w:val="00C241F0"/>
    <w:rsid w:val="00C3307B"/>
    <w:rsid w:val="00C46A93"/>
    <w:rsid w:val="00C52019"/>
    <w:rsid w:val="00C5537C"/>
    <w:rsid w:val="00C72466"/>
    <w:rsid w:val="00C865D2"/>
    <w:rsid w:val="00C95D72"/>
    <w:rsid w:val="00CA094F"/>
    <w:rsid w:val="00CA3B09"/>
    <w:rsid w:val="00CD0BD4"/>
    <w:rsid w:val="00CD3D94"/>
    <w:rsid w:val="00CE028E"/>
    <w:rsid w:val="00CF30E6"/>
    <w:rsid w:val="00CF396F"/>
    <w:rsid w:val="00CF48B2"/>
    <w:rsid w:val="00D234D1"/>
    <w:rsid w:val="00D2710D"/>
    <w:rsid w:val="00D45559"/>
    <w:rsid w:val="00D5035A"/>
    <w:rsid w:val="00D65E8F"/>
    <w:rsid w:val="00D72F34"/>
    <w:rsid w:val="00D841B2"/>
    <w:rsid w:val="00D921CE"/>
    <w:rsid w:val="00DA4870"/>
    <w:rsid w:val="00DB13B5"/>
    <w:rsid w:val="00DC02A3"/>
    <w:rsid w:val="00DD71C1"/>
    <w:rsid w:val="00DE01EB"/>
    <w:rsid w:val="00DF149B"/>
    <w:rsid w:val="00E05256"/>
    <w:rsid w:val="00E151B9"/>
    <w:rsid w:val="00E21011"/>
    <w:rsid w:val="00E319ED"/>
    <w:rsid w:val="00E3511D"/>
    <w:rsid w:val="00E47EE3"/>
    <w:rsid w:val="00E50FEC"/>
    <w:rsid w:val="00E655F1"/>
    <w:rsid w:val="00E76004"/>
    <w:rsid w:val="00E80D36"/>
    <w:rsid w:val="00E91B69"/>
    <w:rsid w:val="00EC7A8E"/>
    <w:rsid w:val="00EE1A06"/>
    <w:rsid w:val="00EF614E"/>
    <w:rsid w:val="00F0306E"/>
    <w:rsid w:val="00F11C65"/>
    <w:rsid w:val="00F1678D"/>
    <w:rsid w:val="00F36A16"/>
    <w:rsid w:val="00F43B04"/>
    <w:rsid w:val="00F45CC8"/>
    <w:rsid w:val="00F551C0"/>
    <w:rsid w:val="00F606F4"/>
    <w:rsid w:val="00F77A06"/>
    <w:rsid w:val="00FA0EA0"/>
    <w:rsid w:val="00FA516D"/>
    <w:rsid w:val="00FB21AA"/>
    <w:rsid w:val="00FD4DB1"/>
    <w:rsid w:val="00FE2A48"/>
    <w:rsid w:val="00FE4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ED674E"/>
  <w15:chartTrackingRefBased/>
  <w15:docId w15:val="{1F6001BE-93AA-4E50-9131-7FA91F511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7FB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B6F3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5810A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5810A8"/>
  </w:style>
  <w:style w:type="paragraph" w:styleId="a5">
    <w:name w:val="footer"/>
    <w:basedOn w:val="a"/>
    <w:link w:val="Char0"/>
    <w:uiPriority w:val="99"/>
    <w:unhideWhenUsed/>
    <w:rsid w:val="005810A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5810A8"/>
  </w:style>
  <w:style w:type="paragraph" w:styleId="a6">
    <w:name w:val="Balloon Text"/>
    <w:basedOn w:val="a"/>
    <w:link w:val="Char1"/>
    <w:uiPriority w:val="99"/>
    <w:semiHidden/>
    <w:unhideWhenUsed/>
    <w:rsid w:val="0002038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02038A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List Paragraph"/>
    <w:basedOn w:val="a"/>
    <w:uiPriority w:val="34"/>
    <w:qFormat/>
    <w:rsid w:val="00432A2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</Words>
  <Characters>117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</dc:creator>
  <cp:keywords/>
  <dc:description/>
  <cp:lastModifiedBy>이제인</cp:lastModifiedBy>
  <cp:revision>2</cp:revision>
  <cp:lastPrinted>2022-01-20T06:04:00Z</cp:lastPrinted>
  <dcterms:created xsi:type="dcterms:W3CDTF">2023-06-16T01:44:00Z</dcterms:created>
  <dcterms:modified xsi:type="dcterms:W3CDTF">2023-06-16T01:44:00Z</dcterms:modified>
</cp:coreProperties>
</file>